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88DCC07" w:rsidR="001D13A3" w:rsidRPr="001D13A3" w:rsidRDefault="00EE0970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5B07CA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278F519C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EE0970">
              <w:rPr>
                <w:b/>
              </w:rPr>
              <w:t xml:space="preserve"> </w:t>
            </w:r>
            <w:r w:rsidR="00EE0970">
              <w:rPr>
                <w:b/>
              </w:rPr>
              <w:fldChar w:fldCharType="begin"/>
            </w:r>
            <w:r w:rsidR="00EE0970">
              <w:rPr>
                <w:b/>
              </w:rPr>
              <w:instrText xml:space="preserve"> MERGEFIELD Student_ID2 </w:instrText>
            </w:r>
            <w:r w:rsidR="00EE0970">
              <w:rPr>
                <w:b/>
              </w:rPr>
              <w:fldChar w:fldCharType="separate"/>
            </w:r>
            <w:r w:rsidR="005B07CA">
              <w:rPr>
                <w:b/>
                <w:noProof/>
              </w:rPr>
              <w:t>«Student_ID2»</w:t>
            </w:r>
            <w:r w:rsidR="00EE0970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0555C723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ED6B21">
              <w:rPr>
                <w:b/>
              </w:rPr>
              <w:t xml:space="preserve"> TA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BDA4797" w14:textId="77777777" w:rsidR="00CD3E43" w:rsidRDefault="00CD3E43" w:rsidP="00CD3E43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7FF95A56" w:rsidR="001D13A3" w:rsidRPr="001D13A3" w:rsidRDefault="00CD3E43" w:rsidP="00CD3E43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68494C">
        <w:tc>
          <w:tcPr>
            <w:tcW w:w="10890" w:type="dxa"/>
            <w:gridSpan w:val="3"/>
          </w:tcPr>
          <w:p w14:paraId="1CE85B7E" w14:textId="77777777" w:rsidR="00354F4C" w:rsidRDefault="00354F4C" w:rsidP="00354F4C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 w:rsidRPr="00DE13EB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”  Select e</w:t>
            </w:r>
            <w:r>
              <w:rPr>
                <w:rStyle w:val="normaltextrun1"/>
                <w:rFonts w:ascii="Calibri" w:hAnsi="Calibri" w:cs="Calibri"/>
              </w:rPr>
              <w:t>nough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 (1-8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</w:t>
            </w:r>
            <w:r>
              <w:rPr>
                <w:rStyle w:val="normaltextrun1"/>
                <w:rFonts w:ascii="Calibri" w:hAnsi="Calibri" w:cs="Calibri"/>
              </w:rPr>
              <w:t xml:space="preserve">so the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t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otal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</w:rPr>
              <w:t>#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190AAB5F" w:rsidR="007A327C" w:rsidRDefault="00354F4C" w:rsidP="00354F4C">
            <w:pPr>
              <w:jc w:val="center"/>
            </w:pPr>
            <w:r w:rsidRPr="0072798E">
              <w:rPr>
                <w:rFonts w:cstheme="minorHAnsi"/>
                <w:b/>
                <w:i/>
                <w:iCs/>
              </w:rPr>
              <w:t xml:space="preserve">Appropriate courses will be dropped </w:t>
            </w:r>
            <w:r w:rsidRPr="0072798E">
              <w:rPr>
                <w:rFonts w:cstheme="minorHAnsi"/>
                <w:b/>
                <w:i/>
                <w:iCs/>
                <w:u w:val="single"/>
              </w:rPr>
              <w:t>AFTER</w:t>
            </w:r>
            <w:r w:rsidRPr="0072798E">
              <w:rPr>
                <w:rFonts w:cstheme="minorHAnsi"/>
                <w:b/>
                <w:i/>
                <w:iCs/>
              </w:rPr>
              <w:t xml:space="preserve"> waiver/enrollment/apprenticeship approval.</w:t>
            </w:r>
          </w:p>
        </w:tc>
      </w:tr>
      <w:tr w:rsidR="0068494C" w14:paraId="510F57D5" w14:textId="77777777" w:rsidTr="0068494C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8494C" w14:paraId="55E35CB3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8DBEF4" w14:textId="77777777" w:rsidR="0068494C" w:rsidRDefault="006849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68494C" w14:paraId="404686B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681280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9A7950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62CD079" w14:textId="77777777" w:rsidR="0068494C" w:rsidRDefault="0068494C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68494C" w14:paraId="38F52F0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A6B93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EDCB7B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A408E0" w14:textId="77777777" w:rsidR="0068494C" w:rsidRDefault="0068494C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C40339" w14:paraId="61A78AC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AD97EF" w14:textId="77777777" w:rsidR="00C40339" w:rsidRDefault="00C40339" w:rsidP="00C403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AA5B8E" w14:textId="067194C4" w:rsidR="00C40339" w:rsidRDefault="00C40339" w:rsidP="00C403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87251C" w14:textId="0D7883CB" w:rsidR="00C40339" w:rsidRDefault="00C40339" w:rsidP="00C4033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C40339" w14:paraId="67035430" w14:textId="77777777" w:rsidTr="000C7A99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4DAD6F" w14:textId="6364AC41" w:rsidR="00C40339" w:rsidRDefault="00C40339" w:rsidP="00C4033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C40339" w14:paraId="454511F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65CC43" w14:textId="77777777" w:rsidR="00C40339" w:rsidRDefault="00C40339" w:rsidP="00C403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5A1F0E" w14:textId="28312B95" w:rsidR="00C40339" w:rsidRDefault="00C40339" w:rsidP="00C403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660119" w14:textId="0161B12C" w:rsidR="00C40339" w:rsidRDefault="00C40339" w:rsidP="00C4033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C40339" w14:paraId="407A071D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8495F7" w14:textId="77777777" w:rsidR="00C40339" w:rsidRDefault="00C40339" w:rsidP="00C4033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E754E4" w14:paraId="1B861A3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6FAA0B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DB3EE9" w14:textId="777E10DA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8096574" w14:textId="124AEA10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E754E4" w14:paraId="46AC4EB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A95CD2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5AA2C8" w14:textId="7005CA3B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2398DE" w14:textId="203BD8EF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E754E4" w14:paraId="3E9BB76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53D888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AA6B964" w14:textId="55CA7BE0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22FEF5" w14:textId="7DD6D38D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E754E4" w14:paraId="182125F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D6A474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6FFA64" w14:textId="5D76DCED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E598BC" w14:textId="7040EE81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E754E4" w14:paraId="7468621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B92029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1392AC" w14:textId="64629C46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EE98C9" w14:textId="6C9B59A8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E754E4" w14:paraId="2F9BD9A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87C4A0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8F17D9" w14:textId="7FF6ED79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92C4FD" w14:textId="2F1BF0A3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E754E4" w14:paraId="2EC5A01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F8C66A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E08A94" w14:textId="2C5A503C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3120D7" w14:textId="5E2E1E73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E754E4" w14:paraId="180D996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9C415D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847BE7" w14:textId="2A52FE3E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923525" w14:textId="4CF0498B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E754E4" w14:paraId="2CB81E36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C28012" w14:textId="77777777" w:rsidR="00E754E4" w:rsidRDefault="00E754E4" w:rsidP="00E754E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E754E4" w14:paraId="5056D1C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6BD822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4F5402" w14:textId="77777777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E754E4" w14:paraId="46DC9A48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B9AADD" w14:textId="77777777" w:rsidR="00E754E4" w:rsidRDefault="00E754E4" w:rsidP="00E754E4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E754E4" w14:paraId="1C65970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178643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868477" w14:textId="77777777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894B80D" w14:textId="77777777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E754E4" w14:paraId="5ECD60D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5EB166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833BA" w14:textId="77777777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753DB6" w14:textId="77777777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E754E4" w14:paraId="10A2DE0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D61B46" w14:textId="77777777" w:rsidR="00E754E4" w:rsidRDefault="00E754E4" w:rsidP="00E754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E11E2C" w14:textId="4CD450AC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F84B6" w14:textId="0827BEA3" w:rsidR="00E754E4" w:rsidRDefault="00E754E4" w:rsidP="00E754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E86C09" w14:paraId="6411FDA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30BB19" w14:textId="77777777" w:rsidR="00E86C09" w:rsidRDefault="00E86C09" w:rsidP="00E86C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8696AE" w14:textId="7D045797" w:rsidR="00E86C09" w:rsidRDefault="00E86C09" w:rsidP="00E86C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4F80ED" w14:textId="2AA140A1" w:rsidR="00E86C09" w:rsidRDefault="00E86C09" w:rsidP="00E86C0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532BCCCA" w14:textId="77777777" w:rsidR="0068494C" w:rsidRDefault="0068494C">
            <w:pPr>
              <w:rPr>
                <w:rFonts w:cstheme="minorHAnsi"/>
              </w:rPr>
            </w:pPr>
          </w:p>
          <w:p w14:paraId="525C47F5" w14:textId="77777777" w:rsidR="0068494C" w:rsidRDefault="0068494C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68494C" w14:paraId="1F41730B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417565" w14:textId="77777777" w:rsidR="0068494C" w:rsidRDefault="006849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8494C" w14:paraId="1357BB13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E72E2F" w14:textId="77777777" w:rsidR="0068494C" w:rsidRDefault="0068494C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E39BF6" w14:textId="451D6F8A" w:rsidR="0068494C" w:rsidRDefault="00ED6B2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E312DF" w14:textId="2FBACA37" w:rsidR="0068494C" w:rsidRDefault="00C861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TAM Internship</w:t>
                  </w:r>
                </w:p>
              </w:tc>
            </w:tr>
            <w:tr w:rsidR="0068494C" w14:paraId="219FCB43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B07503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85B4E7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79E054" w14:textId="7743B35B" w:rsidR="0068494C" w:rsidRDefault="00C861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s)</w:t>
                  </w:r>
                </w:p>
              </w:tc>
            </w:tr>
            <w:tr w:rsidR="0068494C" w14:paraId="5EC8D0E6" w14:textId="77777777" w:rsidTr="0068494C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458D87" w14:textId="0DBC325E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5332C2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CF1796" w14:textId="7B65DC2A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8494C" w14:paraId="7BC0BFA5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844A026" w14:textId="77777777" w:rsidR="0068494C" w:rsidRDefault="006849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68494C" w14:paraId="4B6F7D39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85283C" w14:textId="77777777" w:rsidR="0068494C" w:rsidRDefault="0068494C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65530D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92FD79D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68494C" w14:paraId="747EB55D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23CFB9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E4A1C7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D1F4AA0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68494C" w14:paraId="40E35754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009770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BE77D4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07FF8C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6555A3" w14:paraId="07A97D6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9A1791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86FEA6" w14:textId="71A00170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E41293" w14:textId="22640FF0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68494C" w14:paraId="65D8A018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3B9BE7" w14:textId="77777777" w:rsidR="0068494C" w:rsidRDefault="006849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68494C" w14:paraId="0B5486AF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8294E1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96659D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C504C2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68494C" w14:paraId="629294F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BF92F5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75A15E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FBC36E4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68494C" w14:paraId="0F63F4C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94376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4DD225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D83ABD6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68494C" w14:paraId="7D8E14F6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B24D70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517EAE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75AD81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68494C" w14:paraId="7A5D56D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C71F2C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803B3ED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1A55E0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68494C" w14:paraId="07C11F00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D9D949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71BB88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7342D77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68494C" w14:paraId="46AC924E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CF04A4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F1BF8D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4E5200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68494C" w14:paraId="488CB60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759F0A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32144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00175A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68494C" w14:paraId="51F1D8AF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301EAE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15E7E2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6D8771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68494C" w14:paraId="49B8DF7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129B39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D9B7E4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708C09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68494C" w14:paraId="5F66D9E0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614918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3E0366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15262F" w14:textId="77777777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6555A3" w14:paraId="116A4DD2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C14982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2DBF9E" w14:textId="0C7B5131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1CDD7F" w14:textId="71E6810A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36382E5B" w14:textId="77777777" w:rsidR="0068494C" w:rsidRDefault="0068494C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68494C" w14:paraId="407F10C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573453" w14:textId="77777777" w:rsidR="0068494C" w:rsidRDefault="0068494C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68494C" w14:paraId="25E0DDF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B32D61" w14:textId="77777777" w:rsidR="0068494C" w:rsidRDefault="0068494C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68494C" w14:paraId="6961F328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EAF627C" w14:textId="77777777" w:rsidR="0068494C" w:rsidRDefault="006849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5A3" w14:paraId="6E9FCBE2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BA23A4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8F629D1" w14:textId="60F25479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AEE54F" w14:textId="453F257B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6555A3" w14:paraId="1D8D3E9D" w14:textId="77777777" w:rsidTr="006555A3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5D822F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57F9E6" w14:textId="228DBD45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1AC892" w14:textId="1DEB5F5E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E86C09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6555A3" w14:paraId="001360CD" w14:textId="77777777" w:rsidTr="006555A3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A7E201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961975" w14:textId="2BCDD39F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5B4FDB" w14:textId="123C355C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6555A3" w14:paraId="61063630" w14:textId="77777777" w:rsidTr="006555A3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753C98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A23576" w14:textId="370EBD3B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E9D7BC" w14:textId="4934A2C8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6555A3" w14:paraId="1216D80A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59C90C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82A3A1" w14:textId="5F1A6398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CC4244" w14:textId="22D2F713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6555A3" w14:paraId="259F37FF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6AA6FE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9509F5" w14:textId="15C1F600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ABD1DF" w14:textId="250DB1C9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6555A3" w14:paraId="1C1FB3EF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33FF43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D48E13" w14:textId="1969443D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5B357C" w14:textId="1A2B979C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6555A3" w14:paraId="71C4A9F2" w14:textId="77777777" w:rsidTr="006555A3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46A228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C79333" w14:textId="1563F6A5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66EDFB" w14:textId="36F9C98B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6555A3" w14:paraId="12761D5E" w14:textId="77777777" w:rsidTr="006555A3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B89B2F" w14:textId="77777777" w:rsidR="006555A3" w:rsidRDefault="006555A3" w:rsidP="006555A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260DB3" w14:textId="27B5BCC7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E86BA2" w14:textId="0217EBA0" w:rsidR="006555A3" w:rsidRDefault="006555A3" w:rsidP="006555A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68494C" w14:paraId="5743BB87" w14:textId="77777777" w:rsidTr="006555A3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5147D5" w14:textId="77777777" w:rsidR="0068494C" w:rsidRDefault="006849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3DA86C" w14:textId="2567808A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72FC3E" w14:textId="20638810" w:rsidR="0068494C" w:rsidRDefault="006849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8494C" w14:paraId="7182564D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51C80B4" w14:textId="77777777" w:rsidR="0068494C" w:rsidRDefault="006849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452B68" w14:paraId="461FE6E3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35AACE" w14:textId="77777777" w:rsidR="00452B68" w:rsidRDefault="00452B68" w:rsidP="00452B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E66ACB" w14:textId="6DDE863B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9BABF0" w14:textId="31E9667C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452B68" w14:paraId="3DB37265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E95DFE" w14:textId="77777777" w:rsidR="00452B68" w:rsidRDefault="00452B68" w:rsidP="00452B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C7B6B6" w14:textId="380D1E34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B92B00" w14:textId="116B0809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452B68" w14:paraId="29D01D7E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386CE7" w14:textId="77777777" w:rsidR="00452B68" w:rsidRDefault="00452B68" w:rsidP="00452B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B69617" w14:textId="522009F3" w:rsidR="00452B68" w:rsidRDefault="00452B68" w:rsidP="00452B6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A89E5C" w14:textId="322A9076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452B68" w14:paraId="58710881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6B20CF" w14:textId="77777777" w:rsidR="00452B68" w:rsidRDefault="00452B68" w:rsidP="00452B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D67A64" w14:textId="25F4C8E6" w:rsidR="00452B68" w:rsidRDefault="00452B68" w:rsidP="00452B6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223C53" w14:textId="3ACBE4B7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452B68" w14:paraId="4742F7F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83E18" w14:textId="77777777" w:rsidR="00452B68" w:rsidRDefault="00452B68" w:rsidP="00452B6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52B68" w14:paraId="011D92A1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2B6807" w14:textId="77777777" w:rsidR="00452B68" w:rsidRDefault="00452B68" w:rsidP="00452B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42CD2D" w14:textId="157B08D0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C62245" w14:textId="2BBE4C96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452B68" w14:paraId="29C48153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8ECAA1" w14:textId="77777777" w:rsidR="00452B68" w:rsidRDefault="00452B68" w:rsidP="00452B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007FC6" w14:textId="3C2F899E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32827C" w14:textId="727B01BC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452B68" w14:paraId="6551953E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1D4663" w14:textId="77777777" w:rsidR="00452B68" w:rsidRDefault="00452B68" w:rsidP="00452B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2220CE" w14:textId="73FE9137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513456" w14:textId="0815D801" w:rsidR="00452B68" w:rsidRDefault="00452B68" w:rsidP="00452B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84513C" w14:paraId="08EE635B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117219" w14:textId="77777777" w:rsidR="0084513C" w:rsidRDefault="0084513C" w:rsidP="008451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52F30A" w14:textId="1BFC4BFA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4284D2" w14:textId="38FB84F2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84513C" w14:paraId="28232136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740C0" w14:textId="77777777" w:rsidR="0084513C" w:rsidRDefault="0084513C" w:rsidP="008451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4BE295" w14:textId="24280A90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40705B" w14:textId="2F29F734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84513C" w14:paraId="0B207646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D942E9" w14:textId="77777777" w:rsidR="0084513C" w:rsidRDefault="0084513C" w:rsidP="008451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E8A888" w14:textId="77FD44E7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96329C" w14:textId="4A4948E7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84513C" w14:paraId="09E47E9D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0434D6" w14:textId="77777777" w:rsidR="0084513C" w:rsidRDefault="0084513C" w:rsidP="008451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6BFAE3" w14:textId="787EB0D6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84CE21" w14:textId="2F5309AA" w:rsidR="0084513C" w:rsidRDefault="0084513C" w:rsidP="008451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72A2226B" w14:textId="77777777" w:rsidR="0068494C" w:rsidRDefault="0068494C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68494C" w14:paraId="6E8E114D" w14:textId="77777777" w:rsidTr="0068494C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31CFF" w14:textId="77777777" w:rsidR="002F4DCC" w:rsidRPr="0052331C" w:rsidRDefault="002F4DCC" w:rsidP="002F4DCC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52331C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789C4C35" w14:textId="77777777" w:rsidR="002F4DCC" w:rsidRPr="0052331C" w:rsidRDefault="002F4DCC" w:rsidP="002F4DCC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2331C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1F248AD6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>* Conversation with current core teacher recommended</w:t>
            </w:r>
          </w:p>
          <w:p w14:paraId="57EEF7B3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 xml:space="preserve">** Prior playing experience necessary.  </w:t>
            </w:r>
            <w:r w:rsidRPr="0052331C">
              <w:rPr>
                <w:b/>
                <w:sz w:val="18"/>
                <w:szCs w:val="18"/>
                <w:u w:val="single"/>
              </w:rPr>
              <w:t>Percussion Ensemble</w:t>
            </w:r>
            <w:r w:rsidRPr="0052331C">
              <w:rPr>
                <w:sz w:val="18"/>
                <w:szCs w:val="18"/>
              </w:rPr>
              <w:t xml:space="preserve"> requires teacher approval also.</w:t>
            </w:r>
          </w:p>
          <w:p w14:paraId="05A18491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52331C">
              <w:rPr>
                <w:sz w:val="18"/>
                <w:szCs w:val="18"/>
                <w:vertAlign w:val="superscript"/>
              </w:rPr>
              <w:t>rd</w:t>
            </w:r>
            <w:r w:rsidRPr="0052331C">
              <w:rPr>
                <w:sz w:val="18"/>
                <w:szCs w:val="18"/>
              </w:rPr>
              <w:t xml:space="preserve"> science.</w:t>
            </w:r>
          </w:p>
          <w:p w14:paraId="20676FCA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b/>
                <w:sz w:val="18"/>
                <w:szCs w:val="18"/>
              </w:rPr>
              <w:t>+</w:t>
            </w:r>
            <w:r w:rsidRPr="0052331C">
              <w:rPr>
                <w:sz w:val="18"/>
                <w:szCs w:val="18"/>
              </w:rPr>
              <w:t xml:space="preserve"> Forensic Science prerequisites are Biology </w:t>
            </w:r>
            <w:r w:rsidRPr="0052331C">
              <w:rPr>
                <w:b/>
                <w:sz w:val="18"/>
                <w:szCs w:val="18"/>
                <w:u w:val="single"/>
              </w:rPr>
              <w:t>and</w:t>
            </w:r>
            <w:r w:rsidRPr="0052331C">
              <w:rPr>
                <w:sz w:val="18"/>
                <w:szCs w:val="18"/>
              </w:rPr>
              <w:t xml:space="preserve"> Chemistry</w:t>
            </w:r>
            <w:r w:rsidRPr="0052331C">
              <w:rPr>
                <w:rFonts w:cstheme="minorHAnsi"/>
                <w:sz w:val="18"/>
                <w:szCs w:val="18"/>
              </w:rPr>
              <w:t>.</w:t>
            </w:r>
          </w:p>
          <w:p w14:paraId="3B386C4E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 xml:space="preserve">++ AP Biology prerequisites are Biology </w:t>
            </w:r>
            <w:r w:rsidRPr="0052331C">
              <w:rPr>
                <w:b/>
                <w:sz w:val="18"/>
                <w:szCs w:val="18"/>
                <w:u w:val="single"/>
              </w:rPr>
              <w:t>and</w:t>
            </w:r>
            <w:r w:rsidRPr="0052331C">
              <w:rPr>
                <w:sz w:val="18"/>
                <w:szCs w:val="18"/>
              </w:rPr>
              <w:t xml:space="preserve"> Chemistry.</w:t>
            </w:r>
          </w:p>
          <w:p w14:paraId="7E9FB098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4F46A344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 xml:space="preserve">++++  AP Chemistry prerequisites are Algebra II </w:t>
            </w:r>
            <w:r w:rsidRPr="0052331C">
              <w:rPr>
                <w:b/>
                <w:sz w:val="18"/>
                <w:szCs w:val="18"/>
                <w:u w:val="single"/>
              </w:rPr>
              <w:t>and</w:t>
            </w:r>
            <w:r w:rsidRPr="0052331C">
              <w:rPr>
                <w:sz w:val="18"/>
                <w:szCs w:val="18"/>
              </w:rPr>
              <w:t xml:space="preserve"> Chemistry.</w:t>
            </w:r>
          </w:p>
          <w:p w14:paraId="63F23ED8" w14:textId="77777777" w:rsidR="002F4DCC" w:rsidRPr="0052331C" w:rsidRDefault="002F4DCC" w:rsidP="002F4DCC">
            <w:pPr>
              <w:rPr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1ADEC090" w14:textId="5F61C7D2" w:rsidR="0068494C" w:rsidRDefault="002F4DCC" w:rsidP="002F4DCC">
            <w:pPr>
              <w:rPr>
                <w:b/>
                <w:sz w:val="18"/>
                <w:szCs w:val="18"/>
              </w:rPr>
            </w:pPr>
            <w:r w:rsidRPr="0052331C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1D54B86A" w14:textId="77777777" w:rsidR="0082308A" w:rsidRDefault="0082308A" w:rsidP="0082308A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82308A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4F20F" w14:textId="77777777" w:rsidR="00AE29FC" w:rsidRDefault="00AE29FC" w:rsidP="008E48FA">
      <w:pPr>
        <w:spacing w:after="0" w:line="240" w:lineRule="auto"/>
      </w:pPr>
      <w:r>
        <w:separator/>
      </w:r>
    </w:p>
  </w:endnote>
  <w:endnote w:type="continuationSeparator" w:id="0">
    <w:p w14:paraId="71BFC995" w14:textId="77777777" w:rsidR="00AE29FC" w:rsidRDefault="00AE29FC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C840D" w14:textId="77777777" w:rsidR="005B07CA" w:rsidRDefault="005B0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E7769" w14:textId="77777777" w:rsidR="005B07CA" w:rsidRDefault="005B07CA" w:rsidP="005B07CA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19DD23C3" w14:textId="188D7000" w:rsidR="005743FC" w:rsidRPr="005B07CA" w:rsidRDefault="005743FC" w:rsidP="005B0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CBB39" w14:textId="77777777" w:rsidR="005B07CA" w:rsidRDefault="005B0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C7868" w14:textId="77777777" w:rsidR="00AE29FC" w:rsidRDefault="00AE29FC" w:rsidP="008E48FA">
      <w:pPr>
        <w:spacing w:after="0" w:line="240" w:lineRule="auto"/>
      </w:pPr>
      <w:r>
        <w:separator/>
      </w:r>
    </w:p>
  </w:footnote>
  <w:footnote w:type="continuationSeparator" w:id="0">
    <w:p w14:paraId="366136B3" w14:textId="77777777" w:rsidR="00AE29FC" w:rsidRDefault="00AE29FC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B15EE" w14:textId="77777777" w:rsidR="005B07CA" w:rsidRDefault="005B07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525A24B6" w:rsidR="0066227D" w:rsidRPr="008E48FA" w:rsidRDefault="006555A3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FD415A">
            <w:rPr>
              <w:b/>
            </w:rPr>
            <w:t>4</w:t>
          </w:r>
          <w:r w:rsidR="00390B3C">
            <w:rPr>
              <w:b/>
            </w:rPr>
            <w:t>-</w:t>
          </w:r>
          <w:r>
            <w:rPr>
              <w:b/>
            </w:rPr>
            <w:t>2</w:t>
          </w:r>
          <w:r w:rsidR="00FD415A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D6967" w14:textId="77777777" w:rsidR="005B07CA" w:rsidRDefault="005B07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503796">
    <w:abstractNumId w:val="0"/>
  </w:num>
  <w:num w:numId="2" w16cid:durableId="1928495020">
    <w:abstractNumId w:val="2"/>
  </w:num>
  <w:num w:numId="3" w16cid:durableId="807865938">
    <w:abstractNumId w:val="1"/>
  </w:num>
  <w:num w:numId="4" w16cid:durableId="680742242">
    <w:abstractNumId w:val="3"/>
  </w:num>
  <w:num w:numId="5" w16cid:durableId="884440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J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J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79F2"/>
    <w:rsid w:val="00087C70"/>
    <w:rsid w:val="0009353D"/>
    <w:rsid w:val="000A678F"/>
    <w:rsid w:val="000B67ED"/>
    <w:rsid w:val="000C3ED0"/>
    <w:rsid w:val="000D6E65"/>
    <w:rsid w:val="00103A08"/>
    <w:rsid w:val="00110123"/>
    <w:rsid w:val="0015456E"/>
    <w:rsid w:val="00161BEA"/>
    <w:rsid w:val="001B782E"/>
    <w:rsid w:val="001C6E60"/>
    <w:rsid w:val="001D13A3"/>
    <w:rsid w:val="001F7B38"/>
    <w:rsid w:val="0022790B"/>
    <w:rsid w:val="00243679"/>
    <w:rsid w:val="00252E84"/>
    <w:rsid w:val="00260BEB"/>
    <w:rsid w:val="00270895"/>
    <w:rsid w:val="002C3BC2"/>
    <w:rsid w:val="002F4DCC"/>
    <w:rsid w:val="002F50C8"/>
    <w:rsid w:val="0032322D"/>
    <w:rsid w:val="00354F4C"/>
    <w:rsid w:val="00362DEB"/>
    <w:rsid w:val="00373931"/>
    <w:rsid w:val="00390B3C"/>
    <w:rsid w:val="00407D6C"/>
    <w:rsid w:val="004312FB"/>
    <w:rsid w:val="00431400"/>
    <w:rsid w:val="00437FB3"/>
    <w:rsid w:val="00452B68"/>
    <w:rsid w:val="0046715B"/>
    <w:rsid w:val="004A6D80"/>
    <w:rsid w:val="004C0A2F"/>
    <w:rsid w:val="005131B5"/>
    <w:rsid w:val="0052331C"/>
    <w:rsid w:val="00556468"/>
    <w:rsid w:val="00571900"/>
    <w:rsid w:val="005743FC"/>
    <w:rsid w:val="005A375B"/>
    <w:rsid w:val="005B07CA"/>
    <w:rsid w:val="005F298B"/>
    <w:rsid w:val="005F78E1"/>
    <w:rsid w:val="00605F84"/>
    <w:rsid w:val="00630305"/>
    <w:rsid w:val="006555A3"/>
    <w:rsid w:val="00655783"/>
    <w:rsid w:val="0066227D"/>
    <w:rsid w:val="00676B3B"/>
    <w:rsid w:val="0068494C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A327C"/>
    <w:rsid w:val="00811131"/>
    <w:rsid w:val="0082308A"/>
    <w:rsid w:val="00831086"/>
    <w:rsid w:val="0084513C"/>
    <w:rsid w:val="0086242D"/>
    <w:rsid w:val="008A221E"/>
    <w:rsid w:val="008C3833"/>
    <w:rsid w:val="008E2B5C"/>
    <w:rsid w:val="008E48FA"/>
    <w:rsid w:val="009052CF"/>
    <w:rsid w:val="00950E8A"/>
    <w:rsid w:val="00963389"/>
    <w:rsid w:val="0097423B"/>
    <w:rsid w:val="009B02DE"/>
    <w:rsid w:val="009C60E6"/>
    <w:rsid w:val="00A13075"/>
    <w:rsid w:val="00A260C9"/>
    <w:rsid w:val="00A4592A"/>
    <w:rsid w:val="00A62091"/>
    <w:rsid w:val="00A64182"/>
    <w:rsid w:val="00AB39B8"/>
    <w:rsid w:val="00AC248F"/>
    <w:rsid w:val="00AC3A18"/>
    <w:rsid w:val="00AE29FC"/>
    <w:rsid w:val="00B26E37"/>
    <w:rsid w:val="00B468BD"/>
    <w:rsid w:val="00B515A5"/>
    <w:rsid w:val="00B5483E"/>
    <w:rsid w:val="00B91EB3"/>
    <w:rsid w:val="00B97DCE"/>
    <w:rsid w:val="00BC552C"/>
    <w:rsid w:val="00C148D1"/>
    <w:rsid w:val="00C40339"/>
    <w:rsid w:val="00C45E75"/>
    <w:rsid w:val="00C75125"/>
    <w:rsid w:val="00C75EED"/>
    <w:rsid w:val="00C86185"/>
    <w:rsid w:val="00CB24AD"/>
    <w:rsid w:val="00CB76E8"/>
    <w:rsid w:val="00CC7DD6"/>
    <w:rsid w:val="00CD3E43"/>
    <w:rsid w:val="00CF6AF9"/>
    <w:rsid w:val="00D038BF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71E6"/>
    <w:rsid w:val="00E21543"/>
    <w:rsid w:val="00E24587"/>
    <w:rsid w:val="00E45558"/>
    <w:rsid w:val="00E736C0"/>
    <w:rsid w:val="00E754E4"/>
    <w:rsid w:val="00E86244"/>
    <w:rsid w:val="00E86C09"/>
    <w:rsid w:val="00E9211A"/>
    <w:rsid w:val="00ED4E85"/>
    <w:rsid w:val="00ED6B21"/>
    <w:rsid w:val="00EE0970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  <w:rsid w:val="00FD4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310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831086"/>
  </w:style>
  <w:style w:type="character" w:customStyle="1" w:styleId="eop">
    <w:name w:val="eop"/>
    <w:basedOn w:val="DefaultParagraphFont"/>
    <w:rsid w:val="00831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J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J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16</cp:revision>
  <cp:lastPrinted>2018-01-08T16:34:00Z</cp:lastPrinted>
  <dcterms:created xsi:type="dcterms:W3CDTF">2024-01-04T14:58:00Z</dcterms:created>
  <dcterms:modified xsi:type="dcterms:W3CDTF">2024-02-01T17:36:00Z</dcterms:modified>
</cp:coreProperties>
</file>